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DADB3" w14:textId="77777777" w:rsidR="008F5F34" w:rsidRDefault="008F5F34" w:rsidP="008F5F34">
      <w:pPr>
        <w:pStyle w:val="Heading3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sz w:val="30"/>
          <w:szCs w:val="30"/>
        </w:rPr>
      </w:pPr>
      <w:r>
        <w:rPr>
          <w:rFonts w:ascii="Segoe UI" w:hAnsi="Segoe UI" w:cs="Segoe UI"/>
          <w:sz w:val="30"/>
          <w:szCs w:val="30"/>
        </w:rPr>
        <w:t>Exercise: Practical General Settings in Odoo</w:t>
      </w:r>
    </w:p>
    <w:p w14:paraId="0AC91007" w14:textId="77777777" w:rsidR="008F5F34" w:rsidRDefault="008F5F34" w:rsidP="008F5F34">
      <w:pPr>
        <w:pStyle w:val="Heading4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</w:rPr>
      </w:pPr>
      <w:r>
        <w:rPr>
          <w:rFonts w:ascii="Segoe UI" w:hAnsi="Segoe UI" w:cs="Segoe UI"/>
          <w:b/>
          <w:bCs/>
        </w:rPr>
        <w:t>Step 1: Language and Timezone Settings</w:t>
      </w:r>
    </w:p>
    <w:p w14:paraId="5E789DF4" w14:textId="77777777" w:rsidR="008F5F34" w:rsidRDefault="008F5F34" w:rsidP="008F5F34">
      <w:pPr>
        <w:pStyle w:val="NormalWeb"/>
        <w:numPr>
          <w:ilvl w:val="0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eastAsiaTheme="majorEastAsia" w:hAnsi="Segoe UI" w:cs="Segoe UI"/>
          <w:color w:val="374151"/>
          <w:bdr w:val="single" w:sz="2" w:space="0" w:color="D9D9E3" w:frame="1"/>
        </w:rPr>
        <w:t>Navigate to General Settings:</w:t>
      </w:r>
    </w:p>
    <w:p w14:paraId="5450896F" w14:textId="77777777" w:rsidR="008F5F34" w:rsidRDefault="008F5F34" w:rsidP="008F5F34">
      <w:pPr>
        <w:numPr>
          <w:ilvl w:val="1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Log in to your Odoo instance.</w:t>
      </w:r>
    </w:p>
    <w:p w14:paraId="30B54177" w14:textId="77777777" w:rsidR="008F5F34" w:rsidRDefault="008F5F34" w:rsidP="008F5F34">
      <w:pPr>
        <w:numPr>
          <w:ilvl w:val="1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Go to "Settings" &gt; "General Settings."</w:t>
      </w:r>
    </w:p>
    <w:p w14:paraId="349D396A" w14:textId="77777777" w:rsidR="008F5F34" w:rsidRDefault="008F5F34" w:rsidP="008F5F34">
      <w:pPr>
        <w:pStyle w:val="NormalWeb"/>
        <w:numPr>
          <w:ilvl w:val="0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eastAsiaTheme="majorEastAsia" w:hAnsi="Segoe UI" w:cs="Segoe UI"/>
          <w:color w:val="374151"/>
          <w:bdr w:val="single" w:sz="2" w:space="0" w:color="D9D9E3" w:frame="1"/>
        </w:rPr>
        <w:t>Set Preferred Language:</w:t>
      </w:r>
    </w:p>
    <w:p w14:paraId="0EB0606B" w14:textId="77777777" w:rsidR="008F5F34" w:rsidRDefault="008F5F34" w:rsidP="008F5F34">
      <w:pPr>
        <w:numPr>
          <w:ilvl w:val="1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Choose your preferred language from the Language dropdown.</w:t>
      </w:r>
    </w:p>
    <w:p w14:paraId="1F6F923C" w14:textId="77777777" w:rsidR="008F5F34" w:rsidRDefault="008F5F34" w:rsidP="008F5F34">
      <w:pPr>
        <w:numPr>
          <w:ilvl w:val="1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This sets the language for the user interface.</w:t>
      </w:r>
    </w:p>
    <w:p w14:paraId="1649C577" w14:textId="77777777" w:rsidR="008F5F34" w:rsidRDefault="008F5F34" w:rsidP="008F5F34">
      <w:pPr>
        <w:pStyle w:val="NormalWeb"/>
        <w:numPr>
          <w:ilvl w:val="0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eastAsiaTheme="majorEastAsia" w:hAnsi="Segoe UI" w:cs="Segoe UI"/>
          <w:color w:val="374151"/>
          <w:bdr w:val="single" w:sz="2" w:space="0" w:color="D9D9E3" w:frame="1"/>
        </w:rPr>
        <w:t>Configure Timezone:</w:t>
      </w:r>
    </w:p>
    <w:p w14:paraId="27292C84" w14:textId="77777777" w:rsidR="008F5F34" w:rsidRDefault="008F5F34" w:rsidP="008F5F34">
      <w:pPr>
        <w:numPr>
          <w:ilvl w:val="1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Select your timezone from the Timezone dropdown.</w:t>
      </w:r>
    </w:p>
    <w:p w14:paraId="719D85F6" w14:textId="77777777" w:rsidR="008F5F34" w:rsidRDefault="008F5F34" w:rsidP="008F5F34">
      <w:pPr>
        <w:numPr>
          <w:ilvl w:val="1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This ensures that dates and times in the system align with your location.</w:t>
      </w:r>
    </w:p>
    <w:p w14:paraId="2D656772" w14:textId="77777777" w:rsidR="008F5F34" w:rsidRDefault="008F5F34" w:rsidP="008F5F34">
      <w:pPr>
        <w:pStyle w:val="Heading4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</w:rPr>
      </w:pPr>
      <w:r>
        <w:rPr>
          <w:rFonts w:ascii="Segoe UI" w:hAnsi="Segoe UI" w:cs="Segoe UI"/>
          <w:b/>
          <w:bCs/>
        </w:rPr>
        <w:t>Step 2: Company Information</w:t>
      </w:r>
    </w:p>
    <w:p w14:paraId="263E38E9" w14:textId="77777777" w:rsidR="008F5F34" w:rsidRDefault="008F5F34" w:rsidP="008F5F34">
      <w:pPr>
        <w:pStyle w:val="NormalWeb"/>
        <w:numPr>
          <w:ilvl w:val="0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eastAsiaTheme="majorEastAsia" w:hAnsi="Segoe UI" w:cs="Segoe UI"/>
          <w:color w:val="374151"/>
          <w:bdr w:val="single" w:sz="2" w:space="0" w:color="D9D9E3" w:frame="1"/>
        </w:rPr>
        <w:t>Access Company Information:</w:t>
      </w:r>
    </w:p>
    <w:p w14:paraId="3C1A1AD6" w14:textId="77777777" w:rsidR="008F5F34" w:rsidRDefault="008F5F34" w:rsidP="008F5F34">
      <w:pPr>
        <w:numPr>
          <w:ilvl w:val="1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Under "Settings," select "Companies."</w:t>
      </w:r>
    </w:p>
    <w:p w14:paraId="50845590" w14:textId="77777777" w:rsidR="008F5F34" w:rsidRDefault="008F5F34" w:rsidP="008F5F34">
      <w:pPr>
        <w:pStyle w:val="NormalWeb"/>
        <w:numPr>
          <w:ilvl w:val="0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eastAsiaTheme="majorEastAsia" w:hAnsi="Segoe UI" w:cs="Segoe UI"/>
          <w:color w:val="374151"/>
          <w:bdr w:val="single" w:sz="2" w:space="0" w:color="D9D9E3" w:frame="1"/>
        </w:rPr>
        <w:t>Update Company Details:</w:t>
      </w:r>
    </w:p>
    <w:p w14:paraId="7FD35CA3" w14:textId="77777777" w:rsidR="008F5F34" w:rsidRDefault="008F5F34" w:rsidP="008F5F34">
      <w:pPr>
        <w:numPr>
          <w:ilvl w:val="1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Select your company from the list.</w:t>
      </w:r>
    </w:p>
    <w:p w14:paraId="6A95C58F" w14:textId="77777777" w:rsidR="008F5F34" w:rsidRDefault="008F5F34" w:rsidP="008F5F34">
      <w:pPr>
        <w:numPr>
          <w:ilvl w:val="1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Update company information such as name, address, and contact details.</w:t>
      </w:r>
    </w:p>
    <w:p w14:paraId="0EC8F1F8" w14:textId="77777777" w:rsidR="008F5F34" w:rsidRDefault="008F5F34" w:rsidP="008F5F34">
      <w:pPr>
        <w:numPr>
          <w:ilvl w:val="1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Verify and set the currency used by your company.</w:t>
      </w:r>
    </w:p>
    <w:p w14:paraId="3FB9BE4B" w14:textId="11820CE9" w:rsidR="008F5F34" w:rsidRDefault="008F5F34" w:rsidP="008F5F34">
      <w:pPr>
        <w:pStyle w:val="Heading4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</w:rPr>
      </w:pPr>
      <w:r>
        <w:rPr>
          <w:rFonts w:ascii="Segoe UI" w:hAnsi="Segoe UI" w:cs="Segoe UI"/>
          <w:b/>
          <w:bCs/>
        </w:rPr>
        <w:t xml:space="preserve">Step </w:t>
      </w:r>
      <w:r>
        <w:rPr>
          <w:rFonts w:ascii="Segoe UI" w:hAnsi="Segoe UI" w:cs="Segoe UI"/>
          <w:b/>
          <w:bCs/>
        </w:rPr>
        <w:t>3</w:t>
      </w:r>
      <w:r>
        <w:rPr>
          <w:rFonts w:ascii="Segoe UI" w:hAnsi="Segoe UI" w:cs="Segoe UI"/>
          <w:b/>
          <w:bCs/>
        </w:rPr>
        <w:t>: Configure User Access</w:t>
      </w:r>
    </w:p>
    <w:p w14:paraId="53C60901" w14:textId="77777777" w:rsidR="008F5F34" w:rsidRDefault="008F5F34" w:rsidP="008F5F34">
      <w:pPr>
        <w:pStyle w:val="NormalWeb"/>
        <w:numPr>
          <w:ilvl w:val="0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eastAsiaTheme="majorEastAsia" w:hAnsi="Segoe UI" w:cs="Segoe UI"/>
          <w:color w:val="374151"/>
          <w:bdr w:val="single" w:sz="2" w:space="0" w:color="D9D9E3" w:frame="1"/>
        </w:rPr>
        <w:t>Create Users:</w:t>
      </w:r>
    </w:p>
    <w:p w14:paraId="6F544952" w14:textId="77777777" w:rsidR="008F5F34" w:rsidRDefault="008F5F34" w:rsidP="008F5F34">
      <w:pPr>
        <w:numPr>
          <w:ilvl w:val="1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Go to "Settings" &gt; "Users &amp; Companies" &gt; "Users."</w:t>
      </w:r>
    </w:p>
    <w:p w14:paraId="0F8DC674" w14:textId="77777777" w:rsidR="008F5F34" w:rsidRDefault="008F5F34" w:rsidP="008F5F34">
      <w:pPr>
        <w:numPr>
          <w:ilvl w:val="1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Create new users for your team, providing names, emails, and roles.</w:t>
      </w:r>
    </w:p>
    <w:p w14:paraId="4D0306C3" w14:textId="77777777" w:rsidR="008F5F34" w:rsidRDefault="008F5F34" w:rsidP="008F5F34">
      <w:pPr>
        <w:pStyle w:val="NormalWeb"/>
        <w:numPr>
          <w:ilvl w:val="0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eastAsiaTheme="majorEastAsia" w:hAnsi="Segoe UI" w:cs="Segoe UI"/>
          <w:color w:val="374151"/>
          <w:bdr w:val="single" w:sz="2" w:space="0" w:color="D9D9E3" w:frame="1"/>
        </w:rPr>
        <w:t>Assign Access Rights:</w:t>
      </w:r>
    </w:p>
    <w:p w14:paraId="082750A4" w14:textId="77777777" w:rsidR="008F5F34" w:rsidRDefault="008F5F34" w:rsidP="008F5F34">
      <w:pPr>
        <w:numPr>
          <w:ilvl w:val="1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Assign access rights to users based on their roles.</w:t>
      </w:r>
    </w:p>
    <w:p w14:paraId="674D6956" w14:textId="77777777" w:rsidR="008F5F34" w:rsidRDefault="008F5F34" w:rsidP="008F5F34">
      <w:pPr>
        <w:numPr>
          <w:ilvl w:val="1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after="0" w:line="240" w:lineRule="auto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Navigate to "Settings" &gt; "Users &amp; Companies" &gt; "Groups" and configure access groups.</w:t>
      </w:r>
    </w:p>
    <w:p w14:paraId="62BD8BFF" w14:textId="77777777" w:rsidR="0037040D" w:rsidRPr="0095063B" w:rsidRDefault="0037040D" w:rsidP="008F5F34">
      <w:pPr>
        <w:pStyle w:val="Heading4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</w:pPr>
    </w:p>
    <w:sectPr w:rsidR="0037040D" w:rsidRPr="009506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D4BE4"/>
    <w:multiLevelType w:val="multilevel"/>
    <w:tmpl w:val="83A60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4502E3"/>
    <w:multiLevelType w:val="multilevel"/>
    <w:tmpl w:val="D696C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29D3C16"/>
    <w:multiLevelType w:val="multilevel"/>
    <w:tmpl w:val="9E360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85402F"/>
    <w:multiLevelType w:val="multilevel"/>
    <w:tmpl w:val="0C80F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8E0329"/>
    <w:multiLevelType w:val="multilevel"/>
    <w:tmpl w:val="E81E7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07D1926"/>
    <w:multiLevelType w:val="multilevel"/>
    <w:tmpl w:val="0E9CF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5B7D2E"/>
    <w:multiLevelType w:val="multilevel"/>
    <w:tmpl w:val="59FEE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D2C2AE1"/>
    <w:multiLevelType w:val="multilevel"/>
    <w:tmpl w:val="627CA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8AA1F16"/>
    <w:multiLevelType w:val="multilevel"/>
    <w:tmpl w:val="9FE80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9A202C"/>
    <w:multiLevelType w:val="multilevel"/>
    <w:tmpl w:val="0082B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FAC4524"/>
    <w:multiLevelType w:val="multilevel"/>
    <w:tmpl w:val="70C6CA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9"/>
  </w:num>
  <w:num w:numId="5">
    <w:abstractNumId w:val="4"/>
  </w:num>
  <w:num w:numId="6">
    <w:abstractNumId w:val="6"/>
  </w:num>
  <w:num w:numId="7">
    <w:abstractNumId w:val="8"/>
  </w:num>
  <w:num w:numId="8">
    <w:abstractNumId w:val="10"/>
  </w:num>
  <w:num w:numId="9">
    <w:abstractNumId w:val="0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MDC3MDM2NDc3MrRQ0lEKTi0uzszPAykwrAUAasmsDywAAAA="/>
  </w:docVars>
  <w:rsids>
    <w:rsidRoot w:val="007613F5"/>
    <w:rsid w:val="0037040D"/>
    <w:rsid w:val="007613F5"/>
    <w:rsid w:val="008F5F34"/>
    <w:rsid w:val="0095063B"/>
    <w:rsid w:val="00E15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8A76F"/>
  <w15:chartTrackingRefBased/>
  <w15:docId w15:val="{831D7814-9FAF-4D5A-B20C-3112114F9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506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063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61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613F5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5063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95063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4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Pham Duc</dc:creator>
  <cp:keywords/>
  <dc:description/>
  <cp:lastModifiedBy>Thang Pham Duc</cp:lastModifiedBy>
  <cp:revision>3</cp:revision>
  <dcterms:created xsi:type="dcterms:W3CDTF">2024-01-18T14:22:00Z</dcterms:created>
  <dcterms:modified xsi:type="dcterms:W3CDTF">2024-01-18T14:46:00Z</dcterms:modified>
</cp:coreProperties>
</file>